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89"/>
        <w:gridCol w:w="180"/>
        <w:gridCol w:w="180"/>
        <w:gridCol w:w="834"/>
        <w:gridCol w:w="226"/>
        <w:gridCol w:w="1004"/>
        <w:gridCol w:w="180"/>
        <w:gridCol w:w="180"/>
        <w:gridCol w:w="270"/>
        <w:gridCol w:w="280"/>
        <w:gridCol w:w="351"/>
        <w:gridCol w:w="180"/>
        <w:gridCol w:w="270"/>
        <w:gridCol w:w="418"/>
        <w:gridCol w:w="351"/>
        <w:gridCol w:w="180"/>
        <w:gridCol w:w="270"/>
        <w:gridCol w:w="287"/>
        <w:gridCol w:w="287"/>
        <w:gridCol w:w="265"/>
        <w:gridCol w:w="288"/>
        <w:gridCol w:w="288"/>
        <w:gridCol w:w="282"/>
        <w:gridCol w:w="180"/>
        <w:gridCol w:w="270"/>
        <w:gridCol w:w="270"/>
        <w:gridCol w:w="180"/>
        <w:gridCol w:w="180"/>
        <w:gridCol w:w="206"/>
      </w:tblGrid>
      <w:tr w:rsidR="00892F20" w:rsidRPr="00892F20" w14:paraId="5E9B82F1" w14:textId="77777777" w:rsidTr="00892F20">
        <w:trPr>
          <w:cantSplit/>
          <w:tblHeader/>
          <w:tblCellSpacing w:w="15" w:type="dxa"/>
        </w:trPr>
        <w:tc>
          <w:tcPr>
            <w:tcW w:w="0" w:type="auto"/>
            <w:gridSpan w:val="29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center"/>
            <w:hideMark/>
          </w:tcPr>
          <w:p w14:paraId="4EE5BD49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Scale: CDAI</w:t>
            </w:r>
          </w:p>
        </w:tc>
      </w:tr>
      <w:tr w:rsidR="00892F20" w:rsidRPr="00892F20" w14:paraId="450E6B8F" w14:textId="77777777" w:rsidTr="00892F20">
        <w:trPr>
          <w:cantSplit/>
          <w:tblHeader/>
          <w:tblCellSpacing w:w="15" w:type="dxa"/>
        </w:trPr>
        <w:tc>
          <w:tcPr>
            <w:tcW w:w="0" w:type="auto"/>
            <w:gridSpan w:val="3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EFB4732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proofErr w:type="spellStart"/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Cutpoint</w:t>
            </w:r>
            <w:proofErr w:type="spellEnd"/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8E7155D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Sensitivity (%)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42B8693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Specificity (%)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4D67D90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PPV (%)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39BADB8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NPV (%)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76642C5B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Youden's index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7C0687F4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AUC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19AA73C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Metric Score</w:t>
            </w:r>
          </w:p>
        </w:tc>
      </w:tr>
      <w:tr w:rsidR="00892F20" w:rsidRPr="00892F20" w14:paraId="33D00D69" w14:textId="77777777" w:rsidTr="00892F20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54120B8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0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E910F88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E0DA255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70.7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C196D1F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67C1ABA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82.61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21A0A97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C152577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3.55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24AFB34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193E3D7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44.19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19882F3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2E487EF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53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43FA5A2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8C1E81C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76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1F22CBF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2AB8C88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5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A3AFB86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335C4D7B" w14:textId="77777777" w:rsidTr="00892F20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F9F44CB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1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C1EFCCF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BD55B9B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69.5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3280AF3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238C440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82.61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6CD9907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87480DA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3.44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88006D6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292F8D7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43.18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B61135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62EE1A4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52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F933AE7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E478017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76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809D9D5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CF6944D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5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AA4123B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6E310F8A" w14:textId="77777777" w:rsidTr="00892F20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7153EAC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1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5124845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96B353E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69.5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0E64B84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DEBBF12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86.96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80E179E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FACC877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5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2933C52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57DED62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44.44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B08890A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17E2690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56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F9A4BBD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D585AF0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76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1A59BC1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9550A9E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5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E84F829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6AD4C71C" w14:textId="77777777" w:rsidTr="00892F20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B2E0862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1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0047D2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74139A0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68.2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C4C726A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BCE0454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86.96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988F0B7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5879364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4.92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D2E4748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3717AFC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43.48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387E9B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01D0478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55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44128EB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2CB7120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76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1BFA37A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FEF6AC4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5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EDFCD52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487C8B35" w14:textId="77777777" w:rsidTr="00892F20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FE774FB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1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D7FAC1B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5FA6970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67.0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2ABE19B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6FAAAB6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86.96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973D2D3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B6BB6CD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4.83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E50C19F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B20C0DD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42.55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293986F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34B8C00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54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446C640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A306589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76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DB3FBE8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CD3C388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5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301007D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7AB93BC8" w14:textId="77777777" w:rsidTr="00892F20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CF55B40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1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BBA8EC7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F042AC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65.8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DE90C60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08C85AF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86.96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9F1570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AA37F54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4.74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D589BAC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B58ED60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41.67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D97582F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21EFAE3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52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98B9B06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BC716BD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76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FC0172C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745A389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5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59FB396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07171938" w14:textId="77777777" w:rsidTr="00892F20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2F377400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2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7D69DFB7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61B866C4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64.63%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7A4B4DA2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35EE374A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86.96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0ECBDA0B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3D788866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4.64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541597EE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5B726E5C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40.82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5000A4A6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43B95D5B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51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393F38DC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497530BB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76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2FDB437C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09B8C5D1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5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10898745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570B5AA7" w14:textId="77777777" w:rsidTr="00892F20">
        <w:trPr>
          <w:cantSplit/>
          <w:tblCellSpacing w:w="15" w:type="dxa"/>
        </w:trPr>
        <w:tc>
          <w:tcPr>
            <w:tcW w:w="0" w:type="auto"/>
            <w:gridSpan w:val="29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1C2F20D5" w14:textId="77777777" w:rsidR="00892F20" w:rsidRPr="00892F20" w:rsidRDefault="00892F20" w:rsidP="00892F20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  <w14:ligatures w14:val="none"/>
              </w:rPr>
            </w:pPr>
          </w:p>
        </w:tc>
      </w:tr>
      <w:tr w:rsidR="00892F20" w:rsidRPr="00892F20" w14:paraId="15FBC18C" w14:textId="77777777" w:rsidTr="00892F20">
        <w:trPr>
          <w:gridAfter w:val="1"/>
          <w:cantSplit/>
          <w:tblHeader/>
          <w:tblCellSpacing w:w="15" w:type="dxa"/>
        </w:trPr>
        <w:tc>
          <w:tcPr>
            <w:tcW w:w="0" w:type="auto"/>
            <w:gridSpan w:val="28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center"/>
            <w:hideMark/>
          </w:tcPr>
          <w:p w14:paraId="2C034F08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Scale: PCR</w:t>
            </w:r>
          </w:p>
        </w:tc>
      </w:tr>
      <w:tr w:rsidR="00892F20" w:rsidRPr="00892F20" w14:paraId="4F094880" w14:textId="77777777" w:rsidTr="00892F20">
        <w:trPr>
          <w:gridAfter w:val="1"/>
          <w:cantSplit/>
          <w:tblHeader/>
          <w:tblCellSpacing w:w="15" w:type="dxa"/>
        </w:trPr>
        <w:tc>
          <w:tcPr>
            <w:tcW w:w="0" w:type="auto"/>
            <w:gridSpan w:val="3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763CD0F4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proofErr w:type="spellStart"/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Cutpoint</w:t>
            </w:r>
            <w:proofErr w:type="spellEnd"/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6290A38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Sensitivity (%)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F79B746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Specificity (%)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B78C35C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PPV (%)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2EB6C7A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NPV (%)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CAD45CF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Youden's index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E5BE699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AUC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6AA519B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Metric Score</w:t>
            </w:r>
          </w:p>
        </w:tc>
      </w:tr>
      <w:tr w:rsidR="00892F20" w:rsidRPr="00892F20" w14:paraId="215D8C80" w14:textId="77777777" w:rsidTr="00892F20">
        <w:trPr>
          <w:gridAfter w:val="1"/>
          <w:cantSplit/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22F4240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A0D4C5E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B37980D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52.4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ED105C3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3D6D7EB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1.3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426103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347D5A8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5.56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5DC6E2A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47B1CD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35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20D7CC7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A78CBFD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43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7367FC0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0CFD699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71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0686A00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0B7413E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4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14EA6B0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6B50A9A1" w14:textId="77777777" w:rsidTr="00892F20">
        <w:trPr>
          <w:gridAfter w:val="1"/>
          <w:cantSplit/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CE3C6D2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94F223B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BE11743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5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5463969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2154358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5.65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4C54469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EDE47E3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7.62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0789DD8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E4C1ACB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34.92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8ACC7D8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77B8B19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45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99431EC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54BFDAF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71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F4FD8F8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5439D59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4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DF857E4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3EA34477" w14:textId="77777777" w:rsidTr="00892F20">
        <w:trPr>
          <w:gridAfter w:val="1"/>
          <w:cantSplit/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0888399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2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02D2CAB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0177CC7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48.7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01AC445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DE86D12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5.65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8AD3BDB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8DE253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7.56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D457A1A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D6A2536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34.38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C228CCA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4800B1C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44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F36F009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9A37252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71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E658097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70301AA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4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963A44F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3FF1BCD6" w14:textId="77777777" w:rsidTr="00892F20">
        <w:trPr>
          <w:gridAfter w:val="1"/>
          <w:cantSplit/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88653F0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2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44ED555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F5B1219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47.5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3D1F212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8405DBB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5.65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8588375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6B8060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7.5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CCB40CA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C813290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33.85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37DAC75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74DDEF0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43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16EA69C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CFA673F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71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D5794AE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3EFD6C7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4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30F6064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62054238" w14:textId="77777777" w:rsidTr="00892F20">
        <w:trPr>
          <w:gridAfter w:val="1"/>
          <w:cantSplit/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7E635C9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2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5AA23E8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B30447D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47.5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5C034A5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9B0717C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00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0FE9032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0EE823D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00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9074138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65DC53B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34.85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66431A4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CD125D0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47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EA4701C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56DA9F5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71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B1DCFED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1BEB294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4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BD5BECB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732D93B6" w14:textId="77777777" w:rsidTr="00892F20">
        <w:trPr>
          <w:gridAfter w:val="1"/>
          <w:cantSplit/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ECA3B54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3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F52EF5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BB3BC30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46.3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9473508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BCA6B92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00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F8D7696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10B3B53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00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6EFA909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334757F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34.33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E8C3798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43D8D60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46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8656D79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6258D61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71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9AD9497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32A09DE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4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EC97F82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18740054" w14:textId="77777777" w:rsidTr="00892F20">
        <w:trPr>
          <w:gridAfter w:val="1"/>
          <w:cantSplit/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688A62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3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35A00F4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EE356A0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45.1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27F04A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DE1596C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00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9306245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036C956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00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0D69AAC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3F87553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33.82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DB9DDDF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E81A35A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45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E64B0BF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7DD95BB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71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AC61B00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D069069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4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FDEFBF0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48E9460E" w14:textId="77777777" w:rsidTr="00892F20">
        <w:trPr>
          <w:gridAfter w:val="1"/>
          <w:cantSplit/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53D5DB3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3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E4064F0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76CF48C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43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9EE82E4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E202B1D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00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322B98C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6350AAB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00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BE74804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2C2B213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33.33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23636AE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4DC7865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439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9038398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6DC544E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71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D9B185E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202946F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4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8052857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61F3425C" w14:textId="77777777" w:rsidTr="00892F20">
        <w:trPr>
          <w:gridAfter w:val="1"/>
          <w:cantSplit/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3831669F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3.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5A3AABF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17E30FA6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42.6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7CDC17A3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2283BB3B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00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32B2996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08B2FB0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00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555403E5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13263A5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32.86%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3C97EBE6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2B41B26B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42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126680E0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016AC83A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71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78900B0B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4904AB1E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4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53258885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2B0167B6" w14:textId="77777777" w:rsidTr="00892F20">
        <w:trPr>
          <w:gridAfter w:val="1"/>
          <w:cantSplit/>
          <w:tblCellSpacing w:w="15" w:type="dxa"/>
        </w:trPr>
        <w:tc>
          <w:tcPr>
            <w:tcW w:w="0" w:type="auto"/>
            <w:gridSpan w:val="28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4C45C0C7" w14:textId="77777777" w:rsidR="00892F20" w:rsidRPr="00892F20" w:rsidRDefault="00892F20" w:rsidP="00892F20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  <w14:ligatures w14:val="none"/>
              </w:rPr>
            </w:pPr>
          </w:p>
        </w:tc>
      </w:tr>
    </w:tbl>
    <w:p w14:paraId="6FF48DA7" w14:textId="77777777" w:rsidR="00892F20" w:rsidRPr="00892F20" w:rsidRDefault="00892F20" w:rsidP="00892F20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333333"/>
          <w:kern w:val="0"/>
          <w:sz w:val="18"/>
          <w:szCs w:val="18"/>
          <w:lang w:val="en-GB" w:eastAsia="en-GB"/>
          <w14:ligatures w14:val="none"/>
        </w:rPr>
      </w:pPr>
      <w:r w:rsidRPr="00892F20">
        <w:rPr>
          <w:rFonts w:ascii="Segoe UI" w:eastAsia="Times New Roman" w:hAnsi="Segoe UI" w:cs="Segoe UI"/>
          <w:color w:val="333333"/>
          <w:kern w:val="0"/>
          <w:sz w:val="18"/>
          <w:szCs w:val="18"/>
          <w:lang w:val="en-GB" w:eastAsia="en-GB"/>
          <w14:ligatures w14:val="none"/>
        </w:rPr>
        <w:t> </w:t>
      </w:r>
    </w:p>
    <w:p w14:paraId="69A19940" w14:textId="77777777" w:rsidR="00892F20" w:rsidRPr="00892F20" w:rsidRDefault="00892F20" w:rsidP="00892F20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333333"/>
          <w:kern w:val="0"/>
          <w:sz w:val="18"/>
          <w:szCs w:val="18"/>
          <w:lang w:val="en-GB" w:eastAsia="en-GB"/>
          <w14:ligatures w14:val="none"/>
        </w:rPr>
      </w:pPr>
      <w:r w:rsidRPr="00892F20">
        <w:rPr>
          <w:rFonts w:ascii="Segoe UI" w:eastAsia="Times New Roman" w:hAnsi="Segoe UI" w:cs="Segoe UI"/>
          <w:color w:val="333333"/>
          <w:kern w:val="0"/>
          <w:sz w:val="18"/>
          <w:szCs w:val="18"/>
          <w:lang w:val="en-GB" w:eastAsia="en-GB"/>
          <w14:ligatures w14:val="none"/>
        </w:rPr>
        <w:t> </w:t>
      </w:r>
    </w:p>
    <w:p w14:paraId="2A8DD05D" w14:textId="77777777" w:rsidR="00892F20" w:rsidRDefault="00892F20"/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8"/>
        <w:gridCol w:w="241"/>
        <w:gridCol w:w="1104"/>
        <w:gridCol w:w="271"/>
        <w:gridCol w:w="1102"/>
        <w:gridCol w:w="271"/>
        <w:gridCol w:w="747"/>
        <w:gridCol w:w="191"/>
        <w:gridCol w:w="765"/>
        <w:gridCol w:w="195"/>
        <w:gridCol w:w="1074"/>
        <w:gridCol w:w="327"/>
        <w:gridCol w:w="578"/>
        <w:gridCol w:w="186"/>
        <w:gridCol w:w="855"/>
        <w:gridCol w:w="331"/>
      </w:tblGrid>
      <w:tr w:rsidR="00892F20" w:rsidRPr="00892F20" w14:paraId="73656FCA" w14:textId="77777777" w:rsidTr="00892F20">
        <w:trPr>
          <w:cantSplit/>
          <w:tblHeader/>
          <w:tblCellSpacing w:w="15" w:type="dxa"/>
        </w:trPr>
        <w:tc>
          <w:tcPr>
            <w:tcW w:w="0" w:type="auto"/>
            <w:gridSpan w:val="16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center"/>
            <w:hideMark/>
          </w:tcPr>
          <w:p w14:paraId="2BC9AFAE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lastRenderedPageBreak/>
              <w:t xml:space="preserve">Scale: </w:t>
            </w:r>
            <w:proofErr w:type="spellStart"/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Calprotectina</w:t>
            </w:r>
            <w:proofErr w:type="spellEnd"/>
          </w:p>
        </w:tc>
      </w:tr>
      <w:tr w:rsidR="00892F20" w:rsidRPr="00892F20" w14:paraId="1FC3ECC9" w14:textId="77777777" w:rsidTr="00892F20">
        <w:trPr>
          <w:cantSplit/>
          <w:tblHeader/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57E8076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proofErr w:type="spellStart"/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Cutpoint</w:t>
            </w:r>
            <w:proofErr w:type="spellEnd"/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112EDE2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Sensitivity (%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E3CC7BA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Specificity (%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CC6EF21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PPV (%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6D0A68C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NPV (%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7D920F5D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Youden's index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7646010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AUC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0C63AA1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Metric Score</w:t>
            </w:r>
          </w:p>
        </w:tc>
      </w:tr>
      <w:tr w:rsidR="00892F20" w:rsidRPr="00892F20" w14:paraId="75E04242" w14:textId="77777777" w:rsidTr="00892F20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A5F9AA2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2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0BC1ADD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B5F33E0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80.4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E55FCEF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3D5129F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69.5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03847A4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A2104F2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0.4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FC76B65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06FBB6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5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9743D96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B6B6E4E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5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373A17C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606C692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8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CFCB58A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5CD5B8D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23E2A0F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474511D6" w14:textId="77777777" w:rsidTr="00892F20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75AE2C0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2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4B9B47F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34E3052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79.2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9A09EDD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1FB85C3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69.5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9475EE2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20FE429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0.2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6B0CD7D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7C81106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48.4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141DA24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65A4B13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4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0FF1A5B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5A2D1AD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8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252B1AA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976A791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8073339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1E16B480" w14:textId="77777777" w:rsidTr="00892F20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FCA0999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2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4DEF7AA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8D020BB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78.0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38475F6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BAE118B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69.5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FE3DDA8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3BB5FE7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0.1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65B140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F1B6A9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47.0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9D40E6B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73A2597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4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CC10278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388B605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8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EBBC48A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46FE376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375ED20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7EAAA0F8" w14:textId="77777777" w:rsidTr="00892F20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8175E1A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22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381EFD9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ADB40F6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76.8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857CAC7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B0AEA9D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69.5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CD77D52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1EFAF66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328923B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67EA16C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45.7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3038ABA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9EDA78F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4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D41F64F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69331FB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8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7F138A3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C167F82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6268434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61DCCE75" w14:textId="77777777" w:rsidTr="00892F20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2EE4160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2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94F06AC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7BFC5A2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75.6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30DA6D4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DC5D7BA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69.5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9F1C3B3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AEDA5A8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89.8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9F912FF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35A88F2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44.4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3446A4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2AD1E3F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4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66E408A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EAEA5F4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8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D2167D8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5999A04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0B66F69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3D95868D" w14:textId="77777777" w:rsidTr="00892F20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EE94AFF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2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6EF197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DAFC0D2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73.1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A84F7AD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A1E9B50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73.9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3392274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1EBA68A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0.9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860D346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59607C8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43.5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7B57E50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8BBAA2B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4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27BE4B2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6017FE5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8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2943827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B3B0058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188F115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00B6CB97" w14:textId="77777777" w:rsidTr="00892F20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C57937C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3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6C1C1BB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231F9ED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71.9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24DCE85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DF87A7D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73.9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07FF3C3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7B75E53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0.7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0AA71DE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5DF11B7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42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9B75892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9CDB0A1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4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2FDF74A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404B3D0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8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3731BEA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202A251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A19F41C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572F7336" w14:textId="77777777" w:rsidTr="00892F20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FAD052B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4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BAC2DFF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76D59E5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67.0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91E59E5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C6B6667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78.2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F4470CE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FA8848D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1.6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EF1D67C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EBE34E7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4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2006472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41A6426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4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380CDA9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F5EADA8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8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E38B0AA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FDE5129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EDC5ED9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3CC767C1" w14:textId="77777777" w:rsidTr="00892F20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263CA4A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5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9545365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31033B8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59.7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F9CCE24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D9D3309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86.9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2BBD92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B85A06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4.2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0667777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601DBFC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37.7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0611E86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8DCDB90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4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BDFF7D6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A337C06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8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429BD43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04E66F8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AD0F156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1FA725BA" w14:textId="77777777" w:rsidTr="00892F20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48E4262A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6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7398E4EF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4B939032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58.5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770FB33D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305C2CA3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86.96%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5B293E42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58464A09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4.12%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1B930FDE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73D46DE5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37.0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3788D783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17C09708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4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526ECA99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7F5F2E5D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8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01829D60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0ADC1B75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39161818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5D754C23" w14:textId="77777777" w:rsidTr="00892F20">
        <w:trPr>
          <w:cantSplit/>
          <w:tblCellSpacing w:w="15" w:type="dxa"/>
        </w:trPr>
        <w:tc>
          <w:tcPr>
            <w:tcW w:w="0" w:type="auto"/>
            <w:gridSpan w:val="16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6A5F19FF" w14:textId="77777777" w:rsidR="00892F20" w:rsidRPr="00892F20" w:rsidRDefault="00892F20" w:rsidP="00892F20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  <w14:ligatures w14:val="none"/>
              </w:rPr>
            </w:pPr>
          </w:p>
        </w:tc>
      </w:tr>
    </w:tbl>
    <w:p w14:paraId="5918556C" w14:textId="77777777" w:rsidR="00892F20" w:rsidRPr="00892F20" w:rsidRDefault="00892F20" w:rsidP="00892F20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333333"/>
          <w:kern w:val="0"/>
          <w:sz w:val="18"/>
          <w:szCs w:val="18"/>
          <w:lang w:val="en-GB" w:eastAsia="en-GB"/>
          <w14:ligatures w14:val="none"/>
        </w:rPr>
      </w:pPr>
      <w:r w:rsidRPr="00892F20">
        <w:rPr>
          <w:rFonts w:ascii="Segoe UI" w:eastAsia="Times New Roman" w:hAnsi="Segoe UI" w:cs="Segoe UI"/>
          <w:color w:val="333333"/>
          <w:kern w:val="0"/>
          <w:sz w:val="18"/>
          <w:szCs w:val="18"/>
          <w:lang w:val="en-GB" w:eastAsia="en-GB"/>
          <w14:ligatures w14:val="none"/>
        </w:rPr>
        <w:t> 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37"/>
        <w:gridCol w:w="292"/>
        <w:gridCol w:w="1104"/>
        <w:gridCol w:w="271"/>
        <w:gridCol w:w="1102"/>
        <w:gridCol w:w="271"/>
        <w:gridCol w:w="747"/>
        <w:gridCol w:w="191"/>
        <w:gridCol w:w="765"/>
        <w:gridCol w:w="195"/>
        <w:gridCol w:w="1074"/>
        <w:gridCol w:w="327"/>
        <w:gridCol w:w="578"/>
        <w:gridCol w:w="186"/>
        <w:gridCol w:w="855"/>
        <w:gridCol w:w="331"/>
      </w:tblGrid>
      <w:tr w:rsidR="00892F20" w:rsidRPr="00892F20" w14:paraId="1A7744F2" w14:textId="77777777" w:rsidTr="00892F20">
        <w:trPr>
          <w:cantSplit/>
          <w:tblHeader/>
          <w:tblCellSpacing w:w="15" w:type="dxa"/>
        </w:trPr>
        <w:tc>
          <w:tcPr>
            <w:tcW w:w="0" w:type="auto"/>
            <w:gridSpan w:val="16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center"/>
            <w:hideMark/>
          </w:tcPr>
          <w:p w14:paraId="1591EE7F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Scale: CHIT1</w:t>
            </w:r>
          </w:p>
        </w:tc>
      </w:tr>
      <w:tr w:rsidR="00892F20" w:rsidRPr="00892F20" w14:paraId="4ADE994C" w14:textId="77777777" w:rsidTr="00892F20">
        <w:trPr>
          <w:cantSplit/>
          <w:tblHeader/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C9CC457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proofErr w:type="spellStart"/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Cutpoint</w:t>
            </w:r>
            <w:proofErr w:type="spellEnd"/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52521EF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Sensitivity (%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C93B00F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Specificity (%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8D5E7F3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PPV (%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130071A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NPV (%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A8D68A2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Youden's index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DF3CFD0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AUC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D784AE9" w14:textId="77777777" w:rsidR="00892F20" w:rsidRPr="00892F20" w:rsidRDefault="00892F20" w:rsidP="00892F2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b/>
                <w:bCs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Metric Score</w:t>
            </w:r>
          </w:p>
        </w:tc>
      </w:tr>
      <w:tr w:rsidR="00892F20" w:rsidRPr="00892F20" w14:paraId="724F03F9" w14:textId="77777777" w:rsidTr="00892F20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8ABCB7B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1AA037A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2543857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86.5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4020CFC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DB92646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1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2FE0640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6428F48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7.2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27F825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0B72A00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65.6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DD33443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A88EE9E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7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236FC0A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26FE0E7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9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913CC85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799D28C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32F2298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537CB38B" w14:textId="77777777" w:rsidTr="00892F20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C5850E1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323B775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C41D6AD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82.9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4D57627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C227EB2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1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2636C46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B3D8BB4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7.1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3253CCC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69A5817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6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A325F79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98554D7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7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B147235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A6E1446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9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C0CA408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BFDC89C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205CC56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19699AE9" w14:textId="77777777" w:rsidTr="00892F20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7200AD17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1EFD4424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752BEB6C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78.0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30F37FFA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08816979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5.6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67B7FDA7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188AE070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98.46%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22D0EA54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43BA507D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5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5DAE992F" w14:textId="77777777" w:rsidR="00892F20" w:rsidRPr="00892F20" w:rsidRDefault="00892F20" w:rsidP="00892F20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0E378EBF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7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046BF3BB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3C720535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0.9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7D3E8589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6295DD51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  <w:r w:rsidRPr="00892F20"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  <w:t>1.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2A5852B4" w14:textId="77777777" w:rsidR="00892F20" w:rsidRPr="00892F20" w:rsidRDefault="00892F20" w:rsidP="00892F2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kern w:val="0"/>
                <w:sz w:val="18"/>
                <w:szCs w:val="18"/>
                <w:lang w:val="en-GB" w:eastAsia="en-GB"/>
                <w14:ligatures w14:val="none"/>
              </w:rPr>
            </w:pPr>
          </w:p>
        </w:tc>
      </w:tr>
      <w:tr w:rsidR="00892F20" w:rsidRPr="00892F20" w14:paraId="5E53BC96" w14:textId="77777777" w:rsidTr="00892F20">
        <w:trPr>
          <w:cantSplit/>
          <w:tblCellSpacing w:w="15" w:type="dxa"/>
        </w:trPr>
        <w:tc>
          <w:tcPr>
            <w:tcW w:w="0" w:type="auto"/>
            <w:gridSpan w:val="16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0368961E" w14:textId="77777777" w:rsidR="00892F20" w:rsidRPr="00892F20" w:rsidRDefault="00892F20" w:rsidP="00892F20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  <w14:ligatures w14:val="none"/>
              </w:rPr>
            </w:pPr>
          </w:p>
        </w:tc>
      </w:tr>
    </w:tbl>
    <w:p w14:paraId="4D76AF77" w14:textId="77777777" w:rsidR="00892F20" w:rsidRPr="00892F20" w:rsidRDefault="00892F20" w:rsidP="00892F20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333333"/>
          <w:kern w:val="0"/>
          <w:sz w:val="18"/>
          <w:szCs w:val="18"/>
          <w:lang w:val="en-GB" w:eastAsia="en-GB"/>
          <w14:ligatures w14:val="none"/>
        </w:rPr>
      </w:pPr>
      <w:r w:rsidRPr="00892F20">
        <w:rPr>
          <w:rFonts w:ascii="Segoe UI" w:eastAsia="Times New Roman" w:hAnsi="Segoe UI" w:cs="Segoe UI"/>
          <w:color w:val="333333"/>
          <w:kern w:val="0"/>
          <w:sz w:val="18"/>
          <w:szCs w:val="18"/>
          <w:lang w:val="en-GB" w:eastAsia="en-GB"/>
          <w14:ligatures w14:val="none"/>
        </w:rPr>
        <w:t> </w:t>
      </w:r>
    </w:p>
    <w:p w14:paraId="77F6C842" w14:textId="4B28036D" w:rsidR="00892F20" w:rsidRPr="00892F20" w:rsidRDefault="00892F20" w:rsidP="00892F20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333333"/>
          <w:kern w:val="0"/>
          <w:sz w:val="18"/>
          <w:szCs w:val="18"/>
          <w:lang w:val="en-GB" w:eastAsia="en-GB"/>
          <w14:ligatures w14:val="none"/>
        </w:rPr>
      </w:pPr>
    </w:p>
    <w:p w14:paraId="163257B8" w14:textId="77777777" w:rsidR="00892F20" w:rsidRDefault="00892F20" w:rsidP="00892F20">
      <w:proofErr w:type="spellStart"/>
      <w:r>
        <w:t>DeLong</w:t>
      </w:r>
      <w:proofErr w:type="spellEnd"/>
      <w:r>
        <w:t xml:space="preserve"> Test of </w:t>
      </w:r>
      <w:proofErr w:type="spellStart"/>
      <w:r>
        <w:t>Difference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AUCs</w:t>
      </w:r>
      <w:proofErr w:type="spellEnd"/>
    </w:p>
    <w:p w14:paraId="245BE9F0" w14:textId="77777777" w:rsidR="00892F20" w:rsidRDefault="00892F20" w:rsidP="00892F20"/>
    <w:p w14:paraId="752A6996" w14:textId="77777777" w:rsidR="00892F20" w:rsidRDefault="00892F20" w:rsidP="00892F20">
      <w:proofErr w:type="spellStart"/>
      <w:r>
        <w:t>Estimated</w:t>
      </w:r>
      <w:proofErr w:type="spellEnd"/>
      <w:r>
        <w:t xml:space="preserve"> </w:t>
      </w:r>
      <w:proofErr w:type="spellStart"/>
      <w:r>
        <w:t>AUC's</w:t>
      </w:r>
      <w:proofErr w:type="spellEnd"/>
      <w:r>
        <w:t>:</w:t>
      </w:r>
    </w:p>
    <w:p w14:paraId="772191AE" w14:textId="77777777" w:rsidR="00892F20" w:rsidRDefault="00892F20" w:rsidP="00892F20">
      <w:r>
        <w:t xml:space="preserve">    AUC SD(</w:t>
      </w:r>
      <w:proofErr w:type="spellStart"/>
      <w:r>
        <w:t>Hanley</w:t>
      </w:r>
      <w:proofErr w:type="spellEnd"/>
      <w:r>
        <w:t>) P(H0: AUC=0.5) SD(</w:t>
      </w:r>
      <w:proofErr w:type="spellStart"/>
      <w:r>
        <w:t>DeLong</w:t>
      </w:r>
      <w:proofErr w:type="spellEnd"/>
      <w:r>
        <w:t>) P(H0: AUC=0.5)</w:t>
      </w:r>
    </w:p>
    <w:p w14:paraId="5DDEB985" w14:textId="77777777" w:rsidR="00892F20" w:rsidRDefault="00892F20" w:rsidP="00892F20">
      <w:r>
        <w:t>1 0.762      0.050          0.000      0.048          0.000</w:t>
      </w:r>
    </w:p>
    <w:p w14:paraId="44800027" w14:textId="77777777" w:rsidR="00892F20" w:rsidRDefault="00892F20" w:rsidP="00892F20">
      <w:r>
        <w:t>2 0.717      0.055          0.000      0.049          0.000</w:t>
      </w:r>
    </w:p>
    <w:p w14:paraId="7D92B407" w14:textId="77777777" w:rsidR="00892F20" w:rsidRDefault="00892F20" w:rsidP="00892F20">
      <w:r>
        <w:t>3 0.801      0.045          0.000      0.050          0.000</w:t>
      </w:r>
    </w:p>
    <w:p w14:paraId="001164E9" w14:textId="77777777" w:rsidR="00892F20" w:rsidRDefault="00892F20" w:rsidP="00892F20">
      <w:r>
        <w:t>4 0.942      0.022          0.000      0.022          0.000</w:t>
      </w:r>
    </w:p>
    <w:p w14:paraId="3658F591" w14:textId="77777777" w:rsidR="00892F20" w:rsidRDefault="00892F20" w:rsidP="00892F20"/>
    <w:p w14:paraId="0DD19AFD" w14:textId="77777777" w:rsidR="00892F20" w:rsidRDefault="00892F20" w:rsidP="00892F20">
      <w:r>
        <w:t xml:space="preserve"> </w:t>
      </w:r>
      <w:proofErr w:type="spellStart"/>
      <w:r>
        <w:t>Pairwise</w:t>
      </w:r>
      <w:proofErr w:type="spellEnd"/>
      <w:r>
        <w:t xml:space="preserve"> </w:t>
      </w:r>
      <w:proofErr w:type="spellStart"/>
      <w:r>
        <w:t>comparisons</w:t>
      </w:r>
      <w:proofErr w:type="spellEnd"/>
      <w:r>
        <w:t>:</w:t>
      </w:r>
    </w:p>
    <w:p w14:paraId="3D339ED2" w14:textId="77777777" w:rsidR="00892F20" w:rsidRDefault="00892F20" w:rsidP="00892F20">
      <w:r>
        <w:lastRenderedPageBreak/>
        <w:t xml:space="preserve">        AUC </w:t>
      </w:r>
      <w:proofErr w:type="spellStart"/>
      <w:r>
        <w:t>Difference</w:t>
      </w:r>
      <w:proofErr w:type="spellEnd"/>
      <w:r>
        <w:t xml:space="preserve"> CI(</w:t>
      </w:r>
      <w:proofErr w:type="spellStart"/>
      <w:r>
        <w:t>lower</w:t>
      </w:r>
      <w:proofErr w:type="spellEnd"/>
      <w:r>
        <w:t>) CI(</w:t>
      </w:r>
      <w:proofErr w:type="spellStart"/>
      <w:r>
        <w:t>upper</w:t>
      </w:r>
      <w:proofErr w:type="spellEnd"/>
      <w:r>
        <w:t xml:space="preserve">) </w:t>
      </w:r>
      <w:proofErr w:type="spellStart"/>
      <w:r>
        <w:t>P.Value</w:t>
      </w:r>
      <w:proofErr w:type="spellEnd"/>
      <w:r>
        <w:t xml:space="preserve"> </w:t>
      </w:r>
      <w:proofErr w:type="spellStart"/>
      <w:r>
        <w:t>Correlation</w:t>
      </w:r>
      <w:proofErr w:type="spellEnd"/>
    </w:p>
    <w:p w14:paraId="0060C000" w14:textId="77777777" w:rsidR="00892F20" w:rsidRDefault="00892F20" w:rsidP="00892F20">
      <w:r>
        <w:t>1 vs. 2          0.045    -0.059     0.149   0.400       0.400</w:t>
      </w:r>
    </w:p>
    <w:p w14:paraId="1AB26E15" w14:textId="77777777" w:rsidR="00892F20" w:rsidRDefault="00892F20" w:rsidP="00892F20">
      <w:r>
        <w:t>1 vs. 3         -0.039    -0.145     0.066   0.465       0.409</w:t>
      </w:r>
    </w:p>
    <w:p w14:paraId="4A35EA4E" w14:textId="77777777" w:rsidR="00892F20" w:rsidRDefault="00892F20" w:rsidP="00892F20">
      <w:r>
        <w:t>1 vs. 4         -0.179    -0.266    -0.092   0.000       0.406</w:t>
      </w:r>
    </w:p>
    <w:p w14:paraId="116A8FED" w14:textId="77777777" w:rsidR="00892F20" w:rsidRDefault="00892F20" w:rsidP="00892F20">
      <w:r>
        <w:t>2 vs. 3         -0.084    -0.187     0.019   0.110       0.437</w:t>
      </w:r>
    </w:p>
    <w:p w14:paraId="4020258E" w14:textId="77777777" w:rsidR="00892F20" w:rsidRDefault="00892F20" w:rsidP="00892F20">
      <w:r>
        <w:t>2 vs. 4         -0.224    -0.318    -0.131   0.000       0.268</w:t>
      </w:r>
    </w:p>
    <w:p w14:paraId="2C4D83BE" w14:textId="77777777" w:rsidR="00892F20" w:rsidRDefault="00892F20" w:rsidP="00892F20">
      <w:r>
        <w:t>3 vs. 4         -0.140    -0.228    -0.052   0.002       0.455</w:t>
      </w:r>
    </w:p>
    <w:p w14:paraId="34C3CA9E" w14:textId="77777777" w:rsidR="00892F20" w:rsidRDefault="00892F20" w:rsidP="00892F20"/>
    <w:p w14:paraId="5640EAE3" w14:textId="77777777" w:rsidR="00892F20" w:rsidRDefault="00892F20" w:rsidP="00892F20">
      <w:r>
        <w:t xml:space="preserve"> </w:t>
      </w:r>
      <w:proofErr w:type="spellStart"/>
      <w:r>
        <w:t>Overall</w:t>
      </w:r>
      <w:proofErr w:type="spellEnd"/>
      <w:r>
        <w:t xml:space="preserve"> test:</w:t>
      </w:r>
    </w:p>
    <w:p w14:paraId="16A77249" w14:textId="137FD7FD" w:rsidR="00E96B31" w:rsidRDefault="00892F20" w:rsidP="00892F20">
      <w:r>
        <w:t xml:space="preserve"> p-</w:t>
      </w:r>
      <w:proofErr w:type="spellStart"/>
      <w:r>
        <w:t>value</w:t>
      </w:r>
      <w:proofErr w:type="spellEnd"/>
      <w:r>
        <w:t xml:space="preserve"> = 1.28e-06</w:t>
      </w:r>
    </w:p>
    <w:p w14:paraId="00B957A2" w14:textId="77777777" w:rsidR="00892F20" w:rsidRDefault="00892F20" w:rsidP="00892F20"/>
    <w:p w14:paraId="41B691E2" w14:textId="77777777" w:rsidR="00892F20" w:rsidRPr="00892F20" w:rsidRDefault="00892F20" w:rsidP="00892F20">
      <w:pPr>
        <w:spacing w:before="100" w:beforeAutospacing="1" w:after="180" w:line="240" w:lineRule="auto"/>
        <w:outlineLvl w:val="2"/>
        <w:rPr>
          <w:rFonts w:ascii="Segoe UI" w:eastAsia="Times New Roman" w:hAnsi="Segoe UI" w:cs="Segoe UI"/>
          <w:b/>
          <w:bCs/>
          <w:color w:val="333333"/>
          <w:kern w:val="0"/>
          <w:sz w:val="20"/>
          <w:szCs w:val="20"/>
          <w:lang w:val="en-GB" w:eastAsia="en-GB"/>
          <w14:ligatures w14:val="none"/>
        </w:rPr>
      </w:pPr>
      <w:r w:rsidRPr="00892F20">
        <w:rPr>
          <w:rFonts w:ascii="Segoe UI" w:eastAsia="Times New Roman" w:hAnsi="Segoe UI" w:cs="Segoe UI"/>
          <w:b/>
          <w:bCs/>
          <w:color w:val="333333"/>
          <w:kern w:val="0"/>
          <w:sz w:val="20"/>
          <w:szCs w:val="20"/>
          <w:lang w:val="en-GB" w:eastAsia="en-GB"/>
          <w14:ligatures w14:val="none"/>
        </w:rPr>
        <w:t>ROC Curve: Combined</w:t>
      </w:r>
    </w:p>
    <w:p w14:paraId="14075C7A" w14:textId="2DFFDBB1" w:rsidR="00892F20" w:rsidRPr="00892F20" w:rsidRDefault="00892F20" w:rsidP="00892F20">
      <w:pPr>
        <w:spacing w:line="240" w:lineRule="auto"/>
        <w:rPr>
          <w:rFonts w:ascii="Segoe UI" w:eastAsia="Times New Roman" w:hAnsi="Segoe UI" w:cs="Segoe UI"/>
          <w:color w:val="333333"/>
          <w:kern w:val="0"/>
          <w:sz w:val="18"/>
          <w:szCs w:val="18"/>
          <w:lang w:val="en-GB" w:eastAsia="en-GB"/>
          <w14:ligatures w14:val="none"/>
        </w:rPr>
      </w:pPr>
      <w:r w:rsidRPr="00892F20">
        <w:rPr>
          <w:rFonts w:ascii="Segoe UI" w:eastAsia="Times New Roman" w:hAnsi="Segoe UI" w:cs="Segoe UI"/>
          <w:noProof/>
          <w:color w:val="333333"/>
          <w:kern w:val="0"/>
          <w:sz w:val="18"/>
          <w:szCs w:val="18"/>
          <w:lang w:val="en-GB" w:eastAsia="en-GB"/>
          <w14:ligatures w14:val="none"/>
        </w:rPr>
        <w:drawing>
          <wp:inline distT="0" distB="0" distL="0" distR="0" wp14:anchorId="4A51DDCB" wp14:editId="359B9DC2">
            <wp:extent cx="5238750" cy="4286250"/>
            <wp:effectExtent l="0" t="0" r="0" b="0"/>
            <wp:docPr id="1858528194" name="Picture 1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528194" name="Picture 1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428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365FBF" w14:textId="77777777" w:rsidR="00892F20" w:rsidRDefault="00892F20" w:rsidP="00892F20"/>
    <w:sectPr w:rsidR="00892F2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yszAztTSwNDAG0ko6SsGpxcWZ+XkgBYa1AKZL40csAAAA"/>
  </w:docVars>
  <w:rsids>
    <w:rsidRoot w:val="00892F20"/>
    <w:rsid w:val="00045FDA"/>
    <w:rsid w:val="001376C1"/>
    <w:rsid w:val="00246A05"/>
    <w:rsid w:val="0076683D"/>
    <w:rsid w:val="007E7A63"/>
    <w:rsid w:val="00892F20"/>
    <w:rsid w:val="00A23127"/>
    <w:rsid w:val="00E96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78E32"/>
  <w15:chartTrackingRefBased/>
  <w15:docId w15:val="{E30CDC91-944F-4756-95F6-F67915284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ro-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2F2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2F2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2F2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2F2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2F2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2F2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2F2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2F2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2F2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2F20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ro-RO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2F20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ro-RO"/>
    </w:rPr>
  </w:style>
  <w:style w:type="character" w:customStyle="1" w:styleId="Heading3Char">
    <w:name w:val="Heading 3 Char"/>
    <w:basedOn w:val="DefaultParagraphFont"/>
    <w:link w:val="Heading3"/>
    <w:uiPriority w:val="9"/>
    <w:rsid w:val="00892F20"/>
    <w:rPr>
      <w:rFonts w:eastAsiaTheme="majorEastAsia" w:cstheme="majorBidi"/>
      <w:color w:val="0F4761" w:themeColor="accent1" w:themeShade="BF"/>
      <w:sz w:val="28"/>
      <w:szCs w:val="28"/>
      <w:lang w:val="ro-RO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2F20"/>
    <w:rPr>
      <w:rFonts w:eastAsiaTheme="majorEastAsia" w:cstheme="majorBidi"/>
      <w:i/>
      <w:iCs/>
      <w:color w:val="0F4761" w:themeColor="accent1" w:themeShade="BF"/>
      <w:lang w:val="ro-RO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2F20"/>
    <w:rPr>
      <w:rFonts w:eastAsiaTheme="majorEastAsia" w:cstheme="majorBidi"/>
      <w:color w:val="0F4761" w:themeColor="accent1" w:themeShade="BF"/>
      <w:lang w:val="ro-RO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2F20"/>
    <w:rPr>
      <w:rFonts w:eastAsiaTheme="majorEastAsia" w:cstheme="majorBidi"/>
      <w:i/>
      <w:iCs/>
      <w:color w:val="595959" w:themeColor="text1" w:themeTint="A6"/>
      <w:lang w:val="ro-RO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2F20"/>
    <w:rPr>
      <w:rFonts w:eastAsiaTheme="majorEastAsia" w:cstheme="majorBidi"/>
      <w:color w:val="595959" w:themeColor="text1" w:themeTint="A6"/>
      <w:lang w:val="ro-R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2F20"/>
    <w:rPr>
      <w:rFonts w:eastAsiaTheme="majorEastAsia" w:cstheme="majorBidi"/>
      <w:i/>
      <w:iCs/>
      <w:color w:val="272727" w:themeColor="text1" w:themeTint="D8"/>
      <w:lang w:val="ro-RO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2F20"/>
    <w:rPr>
      <w:rFonts w:eastAsiaTheme="majorEastAsia" w:cstheme="majorBidi"/>
      <w:color w:val="272727" w:themeColor="text1" w:themeTint="D8"/>
      <w:lang w:val="ro-RO"/>
    </w:rPr>
  </w:style>
  <w:style w:type="paragraph" w:styleId="Title">
    <w:name w:val="Title"/>
    <w:basedOn w:val="Normal"/>
    <w:next w:val="Normal"/>
    <w:link w:val="TitleChar"/>
    <w:uiPriority w:val="10"/>
    <w:qFormat/>
    <w:rsid w:val="00892F2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2F20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2F2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92F20"/>
    <w:rPr>
      <w:rFonts w:eastAsiaTheme="majorEastAsia" w:cstheme="majorBidi"/>
      <w:color w:val="595959" w:themeColor="text1" w:themeTint="A6"/>
      <w:spacing w:val="15"/>
      <w:sz w:val="28"/>
      <w:szCs w:val="28"/>
      <w:lang w:val="ro-RO"/>
    </w:rPr>
  </w:style>
  <w:style w:type="paragraph" w:styleId="Quote">
    <w:name w:val="Quote"/>
    <w:basedOn w:val="Normal"/>
    <w:next w:val="Normal"/>
    <w:link w:val="QuoteChar"/>
    <w:uiPriority w:val="29"/>
    <w:qFormat/>
    <w:rsid w:val="00892F2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92F20"/>
    <w:rPr>
      <w:i/>
      <w:iCs/>
      <w:color w:val="404040" w:themeColor="text1" w:themeTint="BF"/>
      <w:lang w:val="ro-RO"/>
    </w:rPr>
  </w:style>
  <w:style w:type="paragraph" w:styleId="ListParagraph">
    <w:name w:val="List Paragraph"/>
    <w:basedOn w:val="Normal"/>
    <w:uiPriority w:val="34"/>
    <w:qFormat/>
    <w:rsid w:val="00892F2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92F2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F2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F20"/>
    <w:rPr>
      <w:i/>
      <w:iCs/>
      <w:color w:val="0F4761" w:themeColor="accent1" w:themeShade="BF"/>
      <w:lang w:val="ro-RO"/>
    </w:rPr>
  </w:style>
  <w:style w:type="character" w:styleId="IntenseReference">
    <w:name w:val="Intense Reference"/>
    <w:basedOn w:val="DefaultParagraphFont"/>
    <w:uiPriority w:val="32"/>
    <w:qFormat/>
    <w:rsid w:val="00892F20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892F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1117761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51783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3092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5082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8599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42</Words>
  <Characters>2522</Characters>
  <Application>Microsoft Office Word</Application>
  <DocSecurity>0</DocSecurity>
  <Lines>21</Lines>
  <Paragraphs>5</Paragraphs>
  <ScaleCrop>false</ScaleCrop>
  <Company/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UCUTA DANIEL CORNELIU</dc:creator>
  <cp:keywords/>
  <dc:description/>
  <cp:lastModifiedBy>LEUCUTA DANIEL CORNELIU</cp:lastModifiedBy>
  <cp:revision>1</cp:revision>
  <dcterms:created xsi:type="dcterms:W3CDTF">2024-03-30T10:37:00Z</dcterms:created>
  <dcterms:modified xsi:type="dcterms:W3CDTF">2024-03-30T10:39:00Z</dcterms:modified>
</cp:coreProperties>
</file>